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16DD5" w14:textId="77777777" w:rsidR="008D5B04" w:rsidRDefault="008D5B04" w:rsidP="008D5B04">
      <w:pPr>
        <w:jc w:val="center"/>
        <w:rPr>
          <w:rFonts w:ascii="Calibri" w:hAnsi="Calibri"/>
          <w:b/>
          <w:sz w:val="24"/>
          <w:lang w:val="ro-RO"/>
        </w:rPr>
      </w:pPr>
    </w:p>
    <w:p w14:paraId="5B8F4232" w14:textId="77777777" w:rsidR="008D5B04" w:rsidRDefault="008D5B04" w:rsidP="008D5B04">
      <w:pPr>
        <w:jc w:val="center"/>
        <w:rPr>
          <w:b/>
        </w:rPr>
      </w:pPr>
      <w:r w:rsidRPr="00380B91">
        <w:rPr>
          <w:rFonts w:ascii="Calibri" w:hAnsi="Calibri" w:cs="Arial"/>
          <w:b/>
          <w:bCs/>
          <w:caps/>
          <w:color w:val="C00000"/>
          <w:kern w:val="32"/>
          <w:sz w:val="56"/>
          <w:szCs w:val="56"/>
        </w:rPr>
        <w:t>Announcement on</w:t>
      </w:r>
      <w:r w:rsidRPr="00832CA5">
        <w:rPr>
          <w:b/>
        </w:rPr>
        <w:t xml:space="preserve"> </w:t>
      </w:r>
    </w:p>
    <w:p w14:paraId="1840A6DD" w14:textId="6FB0FCBD" w:rsidR="008D5B04" w:rsidRDefault="008D5B04" w:rsidP="008D5B04">
      <w:pPr>
        <w:jc w:val="center"/>
        <w:rPr>
          <w:b/>
        </w:rPr>
      </w:pPr>
      <w:r w:rsidRPr="00832CA5">
        <w:rPr>
          <w:b/>
        </w:rPr>
        <w:t xml:space="preserve">Collaborative learning session </w:t>
      </w:r>
      <w:r w:rsidRPr="00FC0494">
        <w:rPr>
          <w:b/>
        </w:rPr>
        <w:t>with practitioners S2</w:t>
      </w:r>
      <w:bookmarkStart w:id="0" w:name="_GoBack"/>
      <w:bookmarkEnd w:id="0"/>
    </w:p>
    <w:p w14:paraId="034E1E6B" w14:textId="77777777" w:rsidR="008D5B04" w:rsidRDefault="008D5B04" w:rsidP="008D5B04">
      <w:pPr>
        <w:jc w:val="center"/>
        <w:rPr>
          <w:b/>
        </w:rPr>
      </w:pPr>
    </w:p>
    <w:p w14:paraId="66F18FD6" w14:textId="77777777" w:rsidR="008D5B04" w:rsidRDefault="008D5B04" w:rsidP="008D5B04">
      <w:pPr>
        <w:jc w:val="center"/>
        <w:rPr>
          <w:b/>
        </w:rPr>
      </w:pPr>
      <w:r>
        <w:rPr>
          <w:b/>
        </w:rPr>
        <w:t xml:space="preserve"> December 2021 to May 2022</w:t>
      </w:r>
    </w:p>
    <w:p w14:paraId="5C2801F3" w14:textId="77777777" w:rsidR="008D5B04" w:rsidRDefault="008D5B04" w:rsidP="008D5B04">
      <w:pPr>
        <w:jc w:val="center"/>
        <w:rPr>
          <w:b/>
        </w:rPr>
      </w:pPr>
    </w:p>
    <w:p w14:paraId="05DFA5C4" w14:textId="77777777" w:rsidR="008D5B04" w:rsidRDefault="00AC7E00" w:rsidP="008D5B04">
      <w:pPr>
        <w:jc w:val="center"/>
        <w:rPr>
          <w:b/>
        </w:rPr>
      </w:pPr>
      <w:hyperlink r:id="rId11" w:history="1">
        <w:r w:rsidR="008D5B04" w:rsidRPr="00146937">
          <w:rPr>
            <w:rStyle w:val="Hyperlink"/>
            <w:b/>
          </w:rPr>
          <w:t>www.smartskills4.com</w:t>
        </w:r>
      </w:hyperlink>
    </w:p>
    <w:p w14:paraId="6FE7058D" w14:textId="77777777" w:rsidR="008D5B04" w:rsidRDefault="008D5B04" w:rsidP="008D5B04">
      <w:pPr>
        <w:jc w:val="center"/>
        <w:rPr>
          <w:b/>
        </w:rPr>
      </w:pPr>
    </w:p>
    <w:p w14:paraId="29A03DD6" w14:textId="77777777" w:rsidR="008D5B04" w:rsidRPr="00DB4AB1" w:rsidRDefault="008D5B04" w:rsidP="008D5B04">
      <w:pPr>
        <w:rPr>
          <w:szCs w:val="22"/>
          <w:lang w:val="ro-RO"/>
        </w:rPr>
      </w:pPr>
    </w:p>
    <w:p w14:paraId="0370F2F1" w14:textId="77777777" w:rsidR="008D5B04" w:rsidRPr="00DB4AB1" w:rsidRDefault="008D5B04" w:rsidP="008D5B04">
      <w:pPr>
        <w:jc w:val="both"/>
        <w:rPr>
          <w:szCs w:val="22"/>
        </w:rPr>
      </w:pPr>
      <w:r w:rsidRPr="00DB4AB1">
        <w:rPr>
          <w:szCs w:val="22"/>
        </w:rPr>
        <w:t xml:space="preserve">The project </w:t>
      </w:r>
      <w:r w:rsidRPr="00DB4AB1">
        <w:rPr>
          <w:b/>
          <w:szCs w:val="22"/>
        </w:rPr>
        <w:t>SMART Skills 4.0</w:t>
      </w:r>
      <w:r w:rsidRPr="00DB4AB1">
        <w:rPr>
          <w:szCs w:val="22"/>
        </w:rPr>
        <w:t xml:space="preserve"> </w:t>
      </w:r>
      <w:r w:rsidRPr="00DB4AB1">
        <w:rPr>
          <w:rFonts w:cs="Arial"/>
          <w:i/>
          <w:szCs w:val="22"/>
        </w:rPr>
        <w:t>"</w:t>
      </w:r>
      <w:r w:rsidRPr="00DB4AB1">
        <w:rPr>
          <w:i/>
          <w:szCs w:val="22"/>
        </w:rPr>
        <w:t>Transnational cooperation initiative fostering developing forward thinking skills of students, teachers and workforce in sustainability-relevant sectors posed by Business 4.0 trends through innovation in Business&amp; Engineering education and training</w:t>
      </w:r>
      <w:r w:rsidRPr="00DB4AB1">
        <w:rPr>
          <w:szCs w:val="22"/>
        </w:rPr>
        <w:t xml:space="preserve">”, organized through the ERASMUS+ programme 2014-2020 will organize </w:t>
      </w:r>
      <w:r w:rsidRPr="00DB4AB1">
        <w:rPr>
          <w:b/>
          <w:i/>
          <w:szCs w:val="22"/>
        </w:rPr>
        <w:t>the pilot course of Educational Initiativ</w:t>
      </w:r>
      <w:r w:rsidRPr="00DB4AB1">
        <w:rPr>
          <w:i/>
          <w:szCs w:val="22"/>
        </w:rPr>
        <w:t>e</w:t>
      </w:r>
      <w:r w:rsidRPr="00DB4AB1">
        <w:rPr>
          <w:szCs w:val="22"/>
        </w:rPr>
        <w:t xml:space="preserve"> targeting </w:t>
      </w:r>
      <w:r>
        <w:rPr>
          <w:szCs w:val="22"/>
        </w:rPr>
        <w:t>local practitioners</w:t>
      </w:r>
      <w:r w:rsidRPr="00DB4AB1">
        <w:rPr>
          <w:szCs w:val="22"/>
        </w:rPr>
        <w:t>.</w:t>
      </w:r>
    </w:p>
    <w:p w14:paraId="1F24C3DF" w14:textId="77777777" w:rsidR="008D5B04" w:rsidRPr="00DB4AB1" w:rsidRDefault="008D5B04" w:rsidP="008D5B04">
      <w:pPr>
        <w:jc w:val="both"/>
        <w:rPr>
          <w:b/>
          <w:szCs w:val="22"/>
        </w:rPr>
      </w:pPr>
    </w:p>
    <w:p w14:paraId="607AFDF4" w14:textId="77777777" w:rsidR="008D5B04" w:rsidRPr="00DB4AB1" w:rsidRDefault="008D5B04" w:rsidP="008D5B04">
      <w:pPr>
        <w:jc w:val="both"/>
        <w:rPr>
          <w:szCs w:val="22"/>
        </w:rPr>
      </w:pPr>
      <w:r w:rsidRPr="00DB4AB1">
        <w:rPr>
          <w:b/>
          <w:i/>
          <w:szCs w:val="22"/>
        </w:rPr>
        <w:t>The pilot course of Educational Initiative</w:t>
      </w:r>
      <w:r w:rsidRPr="00DB4AB1">
        <w:rPr>
          <w:i/>
          <w:szCs w:val="22"/>
        </w:rPr>
        <w:t xml:space="preserve"> will be organized through collaborative learning sessions using </w:t>
      </w:r>
      <w:r w:rsidRPr="00DB4AB1">
        <w:rPr>
          <w:szCs w:val="22"/>
        </w:rPr>
        <w:t xml:space="preserve">the  Moodle e-learning platform from project site </w:t>
      </w:r>
      <w:r w:rsidRPr="002E3EC2">
        <w:rPr>
          <w:b/>
          <w:szCs w:val="22"/>
        </w:rPr>
        <w:t>(</w:t>
      </w:r>
      <w:hyperlink r:id="rId12" w:history="1">
        <w:r w:rsidRPr="002E3EC2">
          <w:rPr>
            <w:rStyle w:val="Hyperlink"/>
            <w:b/>
            <w:color w:val="002060"/>
            <w:szCs w:val="22"/>
          </w:rPr>
          <w:t>www.smartskills4.com/2-3-links-to-project-e-platform</w:t>
        </w:r>
      </w:hyperlink>
      <w:r w:rsidRPr="002E3EC2">
        <w:rPr>
          <w:b/>
          <w:szCs w:val="22"/>
        </w:rPr>
        <w:t xml:space="preserve">) </w:t>
      </w:r>
      <w:r w:rsidRPr="00DB4AB1">
        <w:rPr>
          <w:szCs w:val="22"/>
        </w:rPr>
        <w:t>and face-to-face and/or  e-learning system of each university partner (i.e. MS teams or Zoom)</w:t>
      </w:r>
    </w:p>
    <w:p w14:paraId="696D5F77" w14:textId="77777777" w:rsidR="008D5B04" w:rsidRPr="00DB4AB1" w:rsidRDefault="008D5B04" w:rsidP="008D5B04">
      <w:pPr>
        <w:rPr>
          <w:b/>
          <w:szCs w:val="22"/>
        </w:rPr>
      </w:pPr>
    </w:p>
    <w:p w14:paraId="23F452AA" w14:textId="77777777" w:rsidR="008D5B04" w:rsidRPr="00DB4AB1" w:rsidRDefault="008D5B04" w:rsidP="008D5B04">
      <w:pPr>
        <w:rPr>
          <w:b/>
          <w:szCs w:val="22"/>
        </w:rPr>
      </w:pPr>
      <w:r w:rsidRPr="00DB4AB1">
        <w:rPr>
          <w:b/>
          <w:szCs w:val="22"/>
        </w:rPr>
        <w:t xml:space="preserve">The </w:t>
      </w:r>
      <w:r w:rsidRPr="00DB4AB1">
        <w:rPr>
          <w:b/>
          <w:i/>
          <w:szCs w:val="22"/>
        </w:rPr>
        <w:t>collaborative learning sessions</w:t>
      </w:r>
      <w:r w:rsidRPr="00DB4AB1">
        <w:rPr>
          <w:b/>
          <w:szCs w:val="22"/>
        </w:rPr>
        <w:t xml:space="preserve"> aims to:</w:t>
      </w:r>
    </w:p>
    <w:p w14:paraId="6F1415F4" w14:textId="6980BCB9" w:rsidR="008D5B04" w:rsidRPr="00DB4AB1" w:rsidRDefault="008D5B04" w:rsidP="008D5B04">
      <w:pPr>
        <w:pStyle w:val="ListParagraph"/>
        <w:numPr>
          <w:ilvl w:val="0"/>
          <w:numId w:val="11"/>
        </w:numPr>
        <w:jc w:val="both"/>
        <w:rPr>
          <w:szCs w:val="22"/>
        </w:rPr>
      </w:pPr>
      <w:r w:rsidRPr="00DB4AB1">
        <w:rPr>
          <w:szCs w:val="22"/>
        </w:rPr>
        <w:t>Provide a collaborative learning experience on various sustainability-related subjects such as economic, environmental and/or social issues</w:t>
      </w:r>
    </w:p>
    <w:p w14:paraId="709B1571" w14:textId="77777777" w:rsidR="008D5B04" w:rsidRPr="002E3EC2" w:rsidRDefault="008D5B04" w:rsidP="008D5B04">
      <w:pPr>
        <w:pStyle w:val="ListParagraph"/>
        <w:numPr>
          <w:ilvl w:val="0"/>
          <w:numId w:val="11"/>
        </w:numPr>
        <w:jc w:val="both"/>
        <w:rPr>
          <w:szCs w:val="22"/>
        </w:rPr>
      </w:pPr>
      <w:r w:rsidRPr="002E3EC2">
        <w:rPr>
          <w:szCs w:val="22"/>
        </w:rPr>
        <w:t>Expose participant</w:t>
      </w:r>
      <w:r>
        <w:rPr>
          <w:szCs w:val="22"/>
        </w:rPr>
        <w:t xml:space="preserve">s </w:t>
      </w:r>
      <w:r w:rsidRPr="002E3EC2">
        <w:rPr>
          <w:szCs w:val="22"/>
        </w:rPr>
        <w:t>to main concept and applications needed to initiate, design and grows Business 4.0 in a technology-rich environment</w:t>
      </w:r>
      <w:r>
        <w:rPr>
          <w:szCs w:val="22"/>
        </w:rPr>
        <w:t>.</w:t>
      </w:r>
    </w:p>
    <w:p w14:paraId="08928E29" w14:textId="77777777" w:rsidR="008D5B04" w:rsidRPr="008D5B04" w:rsidRDefault="008D5B04" w:rsidP="008D5B04">
      <w:pPr>
        <w:ind w:left="360"/>
        <w:rPr>
          <w:b/>
          <w:szCs w:val="22"/>
        </w:rPr>
      </w:pPr>
    </w:p>
    <w:p w14:paraId="796462FA" w14:textId="77777777" w:rsidR="008D5B04" w:rsidRPr="00DB4AB1" w:rsidRDefault="008D5B04" w:rsidP="008D5B04">
      <w:pPr>
        <w:rPr>
          <w:b/>
          <w:szCs w:val="22"/>
        </w:rPr>
      </w:pPr>
      <w:r w:rsidRPr="00DB4AB1">
        <w:rPr>
          <w:b/>
          <w:szCs w:val="22"/>
        </w:rPr>
        <w:t xml:space="preserve">The benefits for </w:t>
      </w:r>
      <w:r>
        <w:rPr>
          <w:b/>
          <w:szCs w:val="22"/>
        </w:rPr>
        <w:t>local practitioners</w:t>
      </w:r>
      <w:r w:rsidRPr="00DB4AB1">
        <w:rPr>
          <w:b/>
          <w:szCs w:val="22"/>
        </w:rPr>
        <w:t>:</w:t>
      </w:r>
    </w:p>
    <w:p w14:paraId="1B3617D8" w14:textId="295FDD44" w:rsidR="008D5B04" w:rsidRPr="00DB4AB1" w:rsidRDefault="008D5B04" w:rsidP="008D5B04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Become familiarized with main concepts related to the Business 4.0 area</w:t>
      </w:r>
    </w:p>
    <w:p w14:paraId="053D793D" w14:textId="5DB84800" w:rsidR="008D5B04" w:rsidRPr="00DB4AB1" w:rsidRDefault="008D5B04" w:rsidP="008D5B04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Better prepared to process complex information and concepts for solving social problems in a technology-rich environment</w:t>
      </w:r>
    </w:p>
    <w:p w14:paraId="2260BC61" w14:textId="77777777" w:rsidR="008D5B04" w:rsidRPr="00DB4AB1" w:rsidRDefault="008D5B04" w:rsidP="008D5B04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Increased capacity to think across different disciplines making connections between a wide range of sustainability-related subjects.</w:t>
      </w:r>
    </w:p>
    <w:p w14:paraId="742796F3" w14:textId="77777777" w:rsidR="008D5B04" w:rsidRPr="00DB4AB1" w:rsidRDefault="008D5B04" w:rsidP="008D5B04">
      <w:pPr>
        <w:rPr>
          <w:b/>
          <w:szCs w:val="22"/>
          <w:lang w:val="ro-RO"/>
        </w:rPr>
      </w:pPr>
    </w:p>
    <w:p w14:paraId="2DD6CD95" w14:textId="77777777" w:rsidR="008D5B04" w:rsidRPr="00DB4AB1" w:rsidRDefault="008D5B04" w:rsidP="008D5B04">
      <w:pPr>
        <w:jc w:val="both"/>
        <w:rPr>
          <w:szCs w:val="22"/>
        </w:rPr>
      </w:pPr>
      <w:r w:rsidRPr="00DB4AB1">
        <w:rPr>
          <w:b/>
          <w:szCs w:val="22"/>
        </w:rPr>
        <w:t>Target group:</w:t>
      </w:r>
      <w:r w:rsidRPr="00DB4AB1">
        <w:rPr>
          <w:szCs w:val="22"/>
        </w:rPr>
        <w:t xml:space="preserve"> </w:t>
      </w:r>
      <w:r>
        <w:rPr>
          <w:szCs w:val="22"/>
        </w:rPr>
        <w:t>local practitioners from various sustainability-relevant sectors</w:t>
      </w:r>
      <w:r w:rsidRPr="00DB4AB1">
        <w:rPr>
          <w:szCs w:val="22"/>
        </w:rPr>
        <w:t xml:space="preserve"> from </w:t>
      </w:r>
      <w:r>
        <w:rPr>
          <w:szCs w:val="22"/>
        </w:rPr>
        <w:t>participating organisations</w:t>
      </w:r>
      <w:r w:rsidRPr="00DB4AB1">
        <w:rPr>
          <w:szCs w:val="22"/>
        </w:rPr>
        <w:t xml:space="preserve">:  </w:t>
      </w:r>
    </w:p>
    <w:p w14:paraId="249996C9" w14:textId="77777777" w:rsidR="008D5B04" w:rsidRPr="00DB4AB1" w:rsidRDefault="008D5B04" w:rsidP="008D5B04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>
        <w:rPr>
          <w:szCs w:val="22"/>
        </w:rPr>
        <w:t xml:space="preserve">S.C. </w:t>
      </w:r>
      <w:proofErr w:type="spellStart"/>
      <w:r>
        <w:rPr>
          <w:szCs w:val="22"/>
        </w:rPr>
        <w:t>Avantera</w:t>
      </w:r>
      <w:proofErr w:type="spellEnd"/>
      <w:r w:rsidRPr="00DB4AB1">
        <w:rPr>
          <w:szCs w:val="22"/>
        </w:rPr>
        <w:t xml:space="preserve">, Romania </w:t>
      </w:r>
    </w:p>
    <w:p w14:paraId="333A65B3" w14:textId="77777777" w:rsidR="008D5B04" w:rsidRPr="00DB4AB1" w:rsidRDefault="008D5B04" w:rsidP="008D5B04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>
        <w:rPr>
          <w:szCs w:val="22"/>
        </w:rPr>
        <w:t>S.C. Infor Elea</w:t>
      </w:r>
      <w:r w:rsidRPr="00DB4AB1">
        <w:rPr>
          <w:szCs w:val="22"/>
        </w:rPr>
        <w:t xml:space="preserve">, </w:t>
      </w:r>
      <w:r>
        <w:rPr>
          <w:szCs w:val="22"/>
        </w:rPr>
        <w:t>Italy</w:t>
      </w:r>
    </w:p>
    <w:p w14:paraId="625C6535" w14:textId="77777777" w:rsidR="008D5B04" w:rsidRPr="00DB4AB1" w:rsidRDefault="008D5B04" w:rsidP="008D5B04">
      <w:pPr>
        <w:rPr>
          <w:szCs w:val="22"/>
          <w:lang w:val="ro-RO"/>
        </w:rPr>
      </w:pPr>
    </w:p>
    <w:p w14:paraId="0DA392A6" w14:textId="675DBFBC" w:rsidR="008D5B04" w:rsidRPr="00AC15EA" w:rsidRDefault="008D5B04" w:rsidP="008D5B04">
      <w:pPr>
        <w:rPr>
          <w:szCs w:val="22"/>
        </w:rPr>
      </w:pPr>
      <w:r w:rsidRPr="00DB4AB1">
        <w:rPr>
          <w:szCs w:val="22"/>
          <w:lang w:val="ro-RO"/>
        </w:rPr>
        <w:t xml:space="preserve">The </w:t>
      </w:r>
      <w:r w:rsidRPr="00AC15EA">
        <w:rPr>
          <w:szCs w:val="22"/>
        </w:rPr>
        <w:t xml:space="preserve">participants will be involved in collaborative </w:t>
      </w:r>
      <w:r w:rsidR="00AC15EA" w:rsidRPr="00AC15EA">
        <w:rPr>
          <w:szCs w:val="22"/>
        </w:rPr>
        <w:t>learning</w:t>
      </w:r>
      <w:r w:rsidRPr="00AC15EA">
        <w:rPr>
          <w:szCs w:val="22"/>
        </w:rPr>
        <w:t xml:space="preserve"> session using the </w:t>
      </w:r>
      <w:r w:rsidR="00AC15EA" w:rsidRPr="00AC15EA">
        <w:rPr>
          <w:szCs w:val="22"/>
        </w:rPr>
        <w:t>functionalities</w:t>
      </w:r>
      <w:r w:rsidRPr="00AC15EA">
        <w:rPr>
          <w:szCs w:val="22"/>
        </w:rPr>
        <w:t xml:space="preserve"> of the e-platform </w:t>
      </w:r>
      <w:r w:rsidR="00252604" w:rsidRPr="00AC15EA">
        <w:rPr>
          <w:szCs w:val="22"/>
        </w:rPr>
        <w:t>through</w:t>
      </w:r>
      <w:r w:rsidRPr="00AC15EA">
        <w:rPr>
          <w:szCs w:val="22"/>
        </w:rPr>
        <w:t xml:space="preserve"> lessons content, case studies and exercises, and project work.</w:t>
      </w:r>
    </w:p>
    <w:p w14:paraId="573DAF76" w14:textId="77777777" w:rsidR="008D5B04" w:rsidRPr="00DB4AB1" w:rsidRDefault="008D5B04" w:rsidP="008D5B04">
      <w:pPr>
        <w:rPr>
          <w:szCs w:val="22"/>
          <w:lang w:val="ro-RO"/>
        </w:rPr>
      </w:pPr>
    </w:p>
    <w:p w14:paraId="748134CE" w14:textId="3DC3A856" w:rsidR="008D5B04" w:rsidRDefault="008D5B04" w:rsidP="008E5D97">
      <w:pPr>
        <w:rPr>
          <w:rStyle w:val="Hyperlink"/>
          <w:szCs w:val="22"/>
        </w:rPr>
      </w:pPr>
      <w:r w:rsidRPr="008E5D97">
        <w:rPr>
          <w:szCs w:val="22"/>
        </w:rPr>
        <w:t xml:space="preserve">For additional information visit the project site </w:t>
      </w:r>
      <w:r w:rsidR="00FB13F8" w:rsidRPr="008E5D97">
        <w:rPr>
          <w:szCs w:val="22"/>
        </w:rPr>
        <w:t>or</w:t>
      </w:r>
      <w:r w:rsidRPr="008E5D97">
        <w:rPr>
          <w:szCs w:val="22"/>
        </w:rPr>
        <w:t xml:space="preserve"> contact the leader from the coordinator via email  </w:t>
      </w:r>
      <w:hyperlink r:id="rId13" w:history="1">
        <w:r w:rsidR="00692BA2" w:rsidRPr="00332519">
          <w:rPr>
            <w:rStyle w:val="Hyperlink"/>
            <w:szCs w:val="22"/>
          </w:rPr>
          <w:t>mihai.pascadi@avantera.ro</w:t>
        </w:r>
      </w:hyperlink>
    </w:p>
    <w:p w14:paraId="161DBA72" w14:textId="76245BA0" w:rsidR="00FC0494" w:rsidRPr="002E3EC2" w:rsidRDefault="00FC0494" w:rsidP="008E5D97">
      <w:pPr>
        <w:rPr>
          <w:color w:val="FF0000"/>
          <w:szCs w:val="22"/>
        </w:rPr>
      </w:pPr>
      <w:proofErr w:type="spellStart"/>
      <w:r>
        <w:rPr>
          <w:rStyle w:val="Hyperlink"/>
          <w:szCs w:val="22"/>
        </w:rPr>
        <w:t>diana.mitrofan@inforelea.academy</w:t>
      </w:r>
      <w:proofErr w:type="spellEnd"/>
    </w:p>
    <w:p w14:paraId="1BD3B51B" w14:textId="77777777" w:rsidR="008D5B04" w:rsidRPr="00DB4AB1" w:rsidRDefault="008D5B04" w:rsidP="008D5B04">
      <w:pPr>
        <w:jc w:val="both"/>
        <w:rPr>
          <w:szCs w:val="22"/>
        </w:rPr>
      </w:pPr>
    </w:p>
    <w:p w14:paraId="17FB0061" w14:textId="61B7A815" w:rsidR="00A02F5E" w:rsidRDefault="008D5B04" w:rsidP="00692BA2">
      <w:pPr>
        <w:jc w:val="both"/>
        <w:rPr>
          <w:rFonts w:cs="Arial"/>
          <w:b/>
          <w:sz w:val="28"/>
          <w:szCs w:val="28"/>
          <w:lang w:val="en-US"/>
        </w:rPr>
      </w:pPr>
      <w:r w:rsidRPr="00DB4AB1">
        <w:rPr>
          <w:szCs w:val="22"/>
        </w:rPr>
        <w:t>You are welcome!</w:t>
      </w:r>
    </w:p>
    <w:sectPr w:rsidR="00A02F5E" w:rsidSect="00DA1378">
      <w:headerReference w:type="default" r:id="rId14"/>
      <w:footerReference w:type="default" r:id="rId15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C060AB" w14:textId="77777777" w:rsidR="00AC7E00" w:rsidRDefault="00AC7E00" w:rsidP="00DE7918">
      <w:r>
        <w:separator/>
      </w:r>
    </w:p>
  </w:endnote>
  <w:endnote w:type="continuationSeparator" w:id="0">
    <w:p w14:paraId="7866A28F" w14:textId="77777777" w:rsidR="00AC7E00" w:rsidRDefault="00AC7E00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B411D" w14:textId="6C7C616A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AC8CC16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FC0494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FC0494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AD13E2" w14:textId="77777777" w:rsidR="00AC7E00" w:rsidRDefault="00AC7E00" w:rsidP="00DE7918">
      <w:r>
        <w:separator/>
      </w:r>
    </w:p>
  </w:footnote>
  <w:footnote w:type="continuationSeparator" w:id="0">
    <w:p w14:paraId="27D47C8A" w14:textId="77777777" w:rsidR="00AC7E00" w:rsidRDefault="00AC7E00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  <w:lang w:val="en-US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C795A"/>
    <w:multiLevelType w:val="hybridMultilevel"/>
    <w:tmpl w:val="4E22E432"/>
    <w:lvl w:ilvl="0" w:tplc="18365812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180003">
      <w:start w:val="1"/>
      <w:numFmt w:val="lowerLetter"/>
      <w:lvlText w:val="%2."/>
      <w:lvlJc w:val="left"/>
      <w:pPr>
        <w:ind w:left="1440" w:hanging="360"/>
      </w:pPr>
    </w:lvl>
    <w:lvl w:ilvl="2" w:tplc="04180005">
      <w:start w:val="1"/>
      <w:numFmt w:val="lowerRoman"/>
      <w:lvlText w:val="%3."/>
      <w:lvlJc w:val="right"/>
      <w:pPr>
        <w:ind w:left="2160" w:hanging="180"/>
      </w:pPr>
    </w:lvl>
    <w:lvl w:ilvl="3" w:tplc="04180001" w:tentative="1">
      <w:start w:val="1"/>
      <w:numFmt w:val="decimal"/>
      <w:lvlText w:val="%4."/>
      <w:lvlJc w:val="left"/>
      <w:pPr>
        <w:ind w:left="2880" w:hanging="360"/>
      </w:pPr>
    </w:lvl>
    <w:lvl w:ilvl="4" w:tplc="04180003" w:tentative="1">
      <w:start w:val="1"/>
      <w:numFmt w:val="lowerLetter"/>
      <w:lvlText w:val="%5."/>
      <w:lvlJc w:val="left"/>
      <w:pPr>
        <w:ind w:left="3600" w:hanging="360"/>
      </w:pPr>
    </w:lvl>
    <w:lvl w:ilvl="5" w:tplc="04180005" w:tentative="1">
      <w:start w:val="1"/>
      <w:numFmt w:val="lowerRoman"/>
      <w:lvlText w:val="%6."/>
      <w:lvlJc w:val="right"/>
      <w:pPr>
        <w:ind w:left="4320" w:hanging="180"/>
      </w:pPr>
    </w:lvl>
    <w:lvl w:ilvl="6" w:tplc="04180001" w:tentative="1">
      <w:start w:val="1"/>
      <w:numFmt w:val="decimal"/>
      <w:lvlText w:val="%7."/>
      <w:lvlJc w:val="left"/>
      <w:pPr>
        <w:ind w:left="5040" w:hanging="360"/>
      </w:pPr>
    </w:lvl>
    <w:lvl w:ilvl="7" w:tplc="04180003" w:tentative="1">
      <w:start w:val="1"/>
      <w:numFmt w:val="lowerLetter"/>
      <w:lvlText w:val="%8."/>
      <w:lvlJc w:val="left"/>
      <w:pPr>
        <w:ind w:left="5760" w:hanging="360"/>
      </w:pPr>
    </w:lvl>
    <w:lvl w:ilvl="8" w:tplc="0418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865EDB"/>
    <w:multiLevelType w:val="hybridMultilevel"/>
    <w:tmpl w:val="A34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2"/>
  </w:num>
  <w:num w:numId="6">
    <w:abstractNumId w:val="11"/>
  </w:num>
  <w:num w:numId="7">
    <w:abstractNumId w:val="5"/>
  </w:num>
  <w:num w:numId="8">
    <w:abstractNumId w:val="8"/>
  </w:num>
  <w:num w:numId="9">
    <w:abstractNumId w:val="0"/>
  </w:num>
  <w:num w:numId="10">
    <w:abstractNumId w:val="9"/>
  </w:num>
  <w:num w:numId="11">
    <w:abstractNumId w:val="7"/>
  </w:num>
  <w:num w:numId="12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45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DAzMTcDQSMjJR2l4NTi4sz8PJACU4taAIQvqLktAAAA"/>
  </w:docVars>
  <w:rsids>
    <w:rsidRoot w:val="00A101D9"/>
    <w:rsid w:val="0000047E"/>
    <w:rsid w:val="0000165B"/>
    <w:rsid w:val="00003883"/>
    <w:rsid w:val="0000432B"/>
    <w:rsid w:val="000055FF"/>
    <w:rsid w:val="00005BEB"/>
    <w:rsid w:val="00006170"/>
    <w:rsid w:val="000066C9"/>
    <w:rsid w:val="000068E5"/>
    <w:rsid w:val="000075FD"/>
    <w:rsid w:val="000110A6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B7C"/>
    <w:rsid w:val="00120C04"/>
    <w:rsid w:val="00121446"/>
    <w:rsid w:val="00122810"/>
    <w:rsid w:val="00122BF6"/>
    <w:rsid w:val="0012318C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2604"/>
    <w:rsid w:val="00255F83"/>
    <w:rsid w:val="00257D61"/>
    <w:rsid w:val="00260B57"/>
    <w:rsid w:val="00260FD2"/>
    <w:rsid w:val="00263563"/>
    <w:rsid w:val="00263CAC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AAE"/>
    <w:rsid w:val="003E7935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39B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4A4B"/>
    <w:rsid w:val="005B5F0A"/>
    <w:rsid w:val="005B7EC8"/>
    <w:rsid w:val="005C1A64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D797C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4CF"/>
    <w:rsid w:val="00622A52"/>
    <w:rsid w:val="006245A8"/>
    <w:rsid w:val="00625A8E"/>
    <w:rsid w:val="0062621E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A97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2BA2"/>
    <w:rsid w:val="00693A0E"/>
    <w:rsid w:val="00695473"/>
    <w:rsid w:val="00696C1B"/>
    <w:rsid w:val="006A36D3"/>
    <w:rsid w:val="006A54FD"/>
    <w:rsid w:val="006A7AE5"/>
    <w:rsid w:val="006B4BC1"/>
    <w:rsid w:val="006C030E"/>
    <w:rsid w:val="006C1A56"/>
    <w:rsid w:val="006C2DA5"/>
    <w:rsid w:val="006C2ECD"/>
    <w:rsid w:val="006C4065"/>
    <w:rsid w:val="006C409D"/>
    <w:rsid w:val="006C5165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0105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A7692"/>
    <w:rsid w:val="007B0171"/>
    <w:rsid w:val="007B1166"/>
    <w:rsid w:val="007B1F1A"/>
    <w:rsid w:val="007B2676"/>
    <w:rsid w:val="007B2EB7"/>
    <w:rsid w:val="007B4E6E"/>
    <w:rsid w:val="007B603C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4A54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263F"/>
    <w:rsid w:val="00873898"/>
    <w:rsid w:val="00874083"/>
    <w:rsid w:val="0087479C"/>
    <w:rsid w:val="0087529A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B04"/>
    <w:rsid w:val="008D5C4D"/>
    <w:rsid w:val="008D7423"/>
    <w:rsid w:val="008E0543"/>
    <w:rsid w:val="008E2CE2"/>
    <w:rsid w:val="008E2E3A"/>
    <w:rsid w:val="008E447A"/>
    <w:rsid w:val="008E5D97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261F"/>
    <w:rsid w:val="009A3E95"/>
    <w:rsid w:val="009A41D5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3BF5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66B69"/>
    <w:rsid w:val="00A71148"/>
    <w:rsid w:val="00A717F4"/>
    <w:rsid w:val="00A71B03"/>
    <w:rsid w:val="00A721AE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5EA"/>
    <w:rsid w:val="00AC1723"/>
    <w:rsid w:val="00AC4782"/>
    <w:rsid w:val="00AC47AF"/>
    <w:rsid w:val="00AC5F7D"/>
    <w:rsid w:val="00AC7A39"/>
    <w:rsid w:val="00AC7E00"/>
    <w:rsid w:val="00AD04C6"/>
    <w:rsid w:val="00AD26D1"/>
    <w:rsid w:val="00AD4395"/>
    <w:rsid w:val="00AD4860"/>
    <w:rsid w:val="00AD5583"/>
    <w:rsid w:val="00AD6059"/>
    <w:rsid w:val="00AD6E99"/>
    <w:rsid w:val="00AE0575"/>
    <w:rsid w:val="00AE1580"/>
    <w:rsid w:val="00AE2E87"/>
    <w:rsid w:val="00AE4403"/>
    <w:rsid w:val="00AF016D"/>
    <w:rsid w:val="00AF358D"/>
    <w:rsid w:val="00AF49F9"/>
    <w:rsid w:val="00AF5711"/>
    <w:rsid w:val="00AF6887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4C7C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43C3"/>
    <w:rsid w:val="00BE5BFA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5CE0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726F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140D"/>
    <w:rsid w:val="00F914C3"/>
    <w:rsid w:val="00F91C7C"/>
    <w:rsid w:val="00F9278F"/>
    <w:rsid w:val="00F92BCA"/>
    <w:rsid w:val="00F93D27"/>
    <w:rsid w:val="00F9595F"/>
    <w:rsid w:val="00F97668"/>
    <w:rsid w:val="00F97CC9"/>
    <w:rsid w:val="00FA126B"/>
    <w:rsid w:val="00FA1AEA"/>
    <w:rsid w:val="00FA1FF8"/>
    <w:rsid w:val="00FA316A"/>
    <w:rsid w:val="00FA4D3D"/>
    <w:rsid w:val="00FA568A"/>
    <w:rsid w:val="00FA6F21"/>
    <w:rsid w:val="00FA74F4"/>
    <w:rsid w:val="00FA79ED"/>
    <w:rsid w:val="00FA7C4D"/>
    <w:rsid w:val="00FA7F3E"/>
    <w:rsid w:val="00FB0B8D"/>
    <w:rsid w:val="00FB13F8"/>
    <w:rsid w:val="00FB2B6F"/>
    <w:rsid w:val="00FB2C91"/>
    <w:rsid w:val="00FB2F4F"/>
    <w:rsid w:val="00FB39F8"/>
    <w:rsid w:val="00FB670B"/>
    <w:rsid w:val="00FB7375"/>
    <w:rsid w:val="00FC0494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ihai.pascadi@avantera.ro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martskills4.com/2-3-links-to-project-e-platfor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martskills4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64C19A-3B94-4BE6-BCDF-1593855F0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mihai</cp:lastModifiedBy>
  <cp:revision>12</cp:revision>
  <cp:lastPrinted>2018-11-25T18:36:00Z</cp:lastPrinted>
  <dcterms:created xsi:type="dcterms:W3CDTF">2022-04-13T06:29:00Z</dcterms:created>
  <dcterms:modified xsi:type="dcterms:W3CDTF">2022-04-13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</Properties>
</file>